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59E81" w14:textId="77777777" w:rsidR="00E358A9" w:rsidRDefault="00E358A9" w:rsidP="00E358A9">
      <w:pPr>
        <w:jc w:val="center"/>
        <w:rPr>
          <w:rFonts w:asciiTheme="majorBidi" w:hAnsiTheme="majorBidi" w:cstheme="majorBidi"/>
          <w:sz w:val="44"/>
          <w:szCs w:val="44"/>
          <w:lang w:val="pl-PL"/>
        </w:rPr>
      </w:pPr>
    </w:p>
    <w:p w14:paraId="263E3391" w14:textId="6D8901F7" w:rsidR="00F95E1D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  <w:r>
        <w:rPr>
          <w:rFonts w:asciiTheme="majorBidi" w:hAnsiTheme="majorBidi" w:cstheme="majorBidi"/>
          <w:sz w:val="44"/>
          <w:szCs w:val="44"/>
          <w:lang w:val="pl-PL"/>
        </w:rPr>
        <w:t>ROWEREM PRZEZ KRAKÓW</w:t>
      </w:r>
      <w:r>
        <w:rPr>
          <w:rFonts w:asciiTheme="majorBidi" w:hAnsiTheme="majorBidi" w:cstheme="majorBidi"/>
          <w:sz w:val="44"/>
          <w:szCs w:val="44"/>
          <w:lang w:val="pl-PL"/>
        </w:rPr>
        <w:br/>
      </w:r>
      <w:r w:rsidRPr="00E358A9">
        <w:rPr>
          <w:rFonts w:asciiTheme="majorBidi" w:hAnsiTheme="majorBidi" w:cstheme="majorBidi"/>
          <w:i/>
          <w:iCs/>
          <w:lang w:val="pl-PL"/>
        </w:rPr>
        <w:t xml:space="preserve">Praca zgłoszona przez </w:t>
      </w:r>
      <w:r w:rsidR="00FE4925">
        <w:rPr>
          <w:rFonts w:asciiTheme="majorBidi" w:hAnsiTheme="majorBidi" w:cstheme="majorBidi"/>
          <w:i/>
          <w:iCs/>
          <w:lang w:val="pl-PL"/>
        </w:rPr>
        <w:t>instytucję</w:t>
      </w:r>
    </w:p>
    <w:p w14:paraId="32F00381" w14:textId="77777777" w:rsidR="00E358A9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</w:p>
    <w:p w14:paraId="735173A7" w14:textId="7E66A6AC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dentyfikator uczestnika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</w:t>
      </w:r>
      <w:r>
        <w:rPr>
          <w:rFonts w:asciiTheme="majorBidi" w:hAnsiTheme="majorBidi" w:cstheme="majorBidi"/>
          <w:sz w:val="32"/>
          <w:szCs w:val="32"/>
          <w:lang w:val="pl-PL"/>
        </w:rPr>
        <w:t>….</w:t>
      </w:r>
    </w:p>
    <w:p w14:paraId="2861B291" w14:textId="413E621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Wiek uczestnika: ……………………………………………………..</w:t>
      </w:r>
    </w:p>
    <w:p w14:paraId="11455C41" w14:textId="7C364E79" w:rsidR="00E358A9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Nazwa i adres instytucji</w:t>
      </w:r>
      <w:r w:rsidR="00E358A9"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....</w:t>
      </w:r>
      <w:r>
        <w:rPr>
          <w:rFonts w:asciiTheme="majorBidi" w:hAnsiTheme="majorBidi" w:cstheme="majorBidi"/>
          <w:sz w:val="32"/>
          <w:szCs w:val="32"/>
          <w:lang w:val="pl-PL"/>
        </w:rPr>
        <w:t>..</w:t>
      </w:r>
    </w:p>
    <w:p w14:paraId="4A6D7948" w14:textId="1BD30AA6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……………………...</w:t>
      </w:r>
    </w:p>
    <w:p w14:paraId="0A4C451B" w14:textId="71E44A06" w:rsidR="00FE4925" w:rsidRDefault="00FE4925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instruktora:…………………………………………..</w:t>
      </w:r>
    </w:p>
    <w:p w14:paraId="301B709C" w14:textId="7AA04782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Telefon 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instruktora</w:t>
      </w:r>
      <w:r>
        <w:rPr>
          <w:rFonts w:asciiTheme="majorBidi" w:hAnsiTheme="majorBidi" w:cstheme="majorBidi"/>
          <w:sz w:val="32"/>
          <w:szCs w:val="32"/>
          <w:lang w:val="pl-PL"/>
        </w:rPr>
        <w:t>: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 xml:space="preserve"> </w:t>
      </w:r>
      <w:r>
        <w:rPr>
          <w:rFonts w:asciiTheme="majorBidi" w:hAnsiTheme="majorBidi" w:cstheme="majorBidi"/>
          <w:sz w:val="32"/>
          <w:szCs w:val="32"/>
          <w:lang w:val="pl-PL"/>
        </w:rPr>
        <w:t>…………………………………………………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..</w:t>
      </w:r>
    </w:p>
    <w:p w14:paraId="189753E4" w14:textId="3E40A96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 xml:space="preserve">E-mail </w:t>
      </w:r>
      <w:r w:rsidR="00FE4925">
        <w:rPr>
          <w:rFonts w:asciiTheme="majorBidi" w:hAnsiTheme="majorBidi" w:cstheme="majorBidi"/>
          <w:sz w:val="32"/>
          <w:szCs w:val="32"/>
          <w:lang w:val="pl-PL"/>
        </w:rPr>
        <w:t>instruktora</w:t>
      </w:r>
      <w:r>
        <w:rPr>
          <w:rFonts w:asciiTheme="majorBidi" w:hAnsiTheme="majorBidi" w:cstheme="majorBidi"/>
          <w:sz w:val="32"/>
          <w:szCs w:val="32"/>
          <w:lang w:val="pl-PL"/>
        </w:rPr>
        <w:t>: …………………………………………………….</w:t>
      </w:r>
    </w:p>
    <w:p w14:paraId="1DD91155" w14:textId="77777777" w:rsidR="00E358A9" w:rsidRP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</w:p>
    <w:p w14:paraId="475909CC" w14:textId="77777777" w:rsidR="00E358A9" w:rsidRPr="00E358A9" w:rsidRDefault="00E358A9" w:rsidP="00E358A9">
      <w:pPr>
        <w:jc w:val="center"/>
        <w:rPr>
          <w:rFonts w:asciiTheme="majorBidi" w:hAnsiTheme="majorBidi" w:cstheme="majorBidi"/>
          <w:sz w:val="32"/>
          <w:szCs w:val="32"/>
          <w:lang w:val="pl-PL"/>
        </w:rPr>
      </w:pPr>
    </w:p>
    <w:sectPr w:rsidR="00E358A9" w:rsidRPr="00E358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Y0MzEzMTS2NLJQ0lEKTi0uzszPAykwrAUA/T03RSwAAAA="/>
  </w:docVars>
  <w:rsids>
    <w:rsidRoot w:val="00E358A9"/>
    <w:rsid w:val="00E358A9"/>
    <w:rsid w:val="00F95E1D"/>
    <w:rsid w:val="00FE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B3F13"/>
  <w15:chartTrackingRefBased/>
  <w15:docId w15:val="{E61DC88A-D524-496D-B5EA-ECB75B80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</Words>
  <Characters>305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Asystent Kierownika 2</cp:lastModifiedBy>
  <cp:revision>2</cp:revision>
  <dcterms:created xsi:type="dcterms:W3CDTF">2021-04-21T10:26:00Z</dcterms:created>
  <dcterms:modified xsi:type="dcterms:W3CDTF">2021-04-21T10:26:00Z</dcterms:modified>
</cp:coreProperties>
</file>